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9B32C0" w14:textId="00FB467D" w:rsidR="00B63315" w:rsidRDefault="007349FB" w:rsidP="00DF1B7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7215" behindDoc="0" locked="0" layoutInCell="1" allowOverlap="1" wp14:anchorId="65137364" wp14:editId="53AE560B">
            <wp:simplePos x="0" y="0"/>
            <wp:positionH relativeFrom="column">
              <wp:posOffset>-255713</wp:posOffset>
            </wp:positionH>
            <wp:positionV relativeFrom="paragraph">
              <wp:posOffset>185684</wp:posOffset>
            </wp:positionV>
            <wp:extent cx="10170507" cy="5467330"/>
            <wp:effectExtent l="0" t="0" r="2540" b="635"/>
            <wp:wrapNone/>
            <wp:docPr id="1322194324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194324" name="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0507" cy="5467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6587" w:rsidRPr="00DF6587">
        <w:rPr>
          <w:rFonts w:ascii="Calibri" w:hAnsi="Calibri" w:cs="Calibri"/>
          <w:b/>
          <w:bCs/>
          <w:i/>
          <w:iCs/>
          <w:color w:val="0070C0"/>
        </w:rPr>
        <w:drawing>
          <wp:anchor distT="0" distB="0" distL="114300" distR="114300" simplePos="0" relativeHeight="251658240" behindDoc="0" locked="0" layoutInCell="1" allowOverlap="1" wp14:anchorId="498E1148" wp14:editId="32AB6D92">
            <wp:simplePos x="0" y="0"/>
            <wp:positionH relativeFrom="column">
              <wp:posOffset>3079</wp:posOffset>
            </wp:positionH>
            <wp:positionV relativeFrom="paragraph">
              <wp:posOffset>-4098</wp:posOffset>
            </wp:positionV>
            <wp:extent cx="7506748" cy="762106"/>
            <wp:effectExtent l="0" t="0" r="0" b="0"/>
            <wp:wrapNone/>
            <wp:docPr id="1087780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780379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6748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B4BC86" w14:textId="047E6BD4" w:rsidR="00DF1B77" w:rsidRDefault="00DF1B77" w:rsidP="00DF1B77">
      <w:pPr>
        <w:rPr>
          <w:rFonts w:ascii="Calibri" w:hAnsi="Calibri" w:cs="Calibri"/>
          <w:b/>
          <w:bCs/>
          <w:i/>
          <w:iCs/>
          <w:color w:val="0070C0"/>
        </w:rPr>
      </w:pPr>
    </w:p>
    <w:sectPr w:rsidR="00DF1B77" w:rsidSect="00CB4267">
      <w:headerReference w:type="first" r:id="rId14"/>
      <w:footerReference w:type="first" r:id="rId15"/>
      <w:pgSz w:w="16838" w:h="11906" w:orient="landscape"/>
      <w:pgMar w:top="1134" w:right="680" w:bottom="1134" w:left="851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C131A9" w14:textId="77777777" w:rsidR="004D0A78" w:rsidRDefault="004D0A78" w:rsidP="0065480B">
      <w:pPr>
        <w:spacing w:after="0" w:line="240" w:lineRule="auto"/>
      </w:pPr>
      <w:r>
        <w:separator/>
      </w:r>
    </w:p>
  </w:endnote>
  <w:endnote w:type="continuationSeparator" w:id="0">
    <w:p w14:paraId="09F1F352" w14:textId="77777777" w:rsidR="004D0A78" w:rsidRDefault="004D0A78" w:rsidP="00654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013" w:type="dxa"/>
      <w:tblInd w:w="6871" w:type="dxa"/>
      <w:tblLook w:val="04A0" w:firstRow="1" w:lastRow="0" w:firstColumn="1" w:lastColumn="0" w:noHBand="0" w:noVBand="1"/>
    </w:tblPr>
    <w:tblGrid>
      <w:gridCol w:w="8013"/>
    </w:tblGrid>
    <w:tr w:rsidR="007B01B9" w:rsidRPr="0065480B" w14:paraId="520E8037" w14:textId="77777777" w:rsidTr="00246285">
      <w:trPr>
        <w:trHeight w:val="340"/>
      </w:trPr>
      <w:tc>
        <w:tcPr>
          <w:tcW w:w="8013" w:type="dxa"/>
        </w:tcPr>
        <w:p w14:paraId="4DD72761" w14:textId="0EC8E26E" w:rsidR="007B01B9" w:rsidRPr="000922E3" w:rsidRDefault="00246285" w:rsidP="000922E3">
          <w:pPr>
            <w:pStyle w:val="FooterWebAddress"/>
          </w:pPr>
          <w:r>
            <w:tab/>
          </w:r>
          <w:r>
            <w:tab/>
          </w:r>
          <w:r>
            <w:tab/>
          </w:r>
          <w:r>
            <w:tab/>
          </w:r>
          <w:r>
            <w:tab/>
          </w:r>
          <w:r>
            <w:tab/>
          </w:r>
          <w:r w:rsidR="007B01B9" w:rsidRPr="000922E3">
            <w:t xml:space="preserve">www.brisbanenorthphn.org.au </w:t>
          </w:r>
        </w:p>
      </w:tc>
    </w:tr>
    <w:tr w:rsidR="00115E20" w:rsidRPr="0065480B" w14:paraId="58DDD3FA" w14:textId="77777777" w:rsidTr="00246285">
      <w:tc>
        <w:tcPr>
          <w:tcW w:w="8013" w:type="dxa"/>
        </w:tcPr>
        <w:p w14:paraId="11599EDE" w14:textId="4EC849B9" w:rsidR="00115E20" w:rsidRPr="0065480B" w:rsidRDefault="00246285" w:rsidP="0053400F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 w:rsidR="00115E20"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Level 1, </w:t>
          </w:r>
          <w:r w:rsidR="001E1DC4" w:rsidRPr="001E1DC4">
            <w:rPr>
              <w:rFonts w:cs="Arial"/>
              <w:noProof/>
              <w:color w:val="000000"/>
              <w:spacing w:val="-1"/>
              <w:sz w:val="15"/>
              <w:szCs w:val="15"/>
            </w:rPr>
            <w:t>HomeCo.</w:t>
          </w:r>
          <w:r w:rsidR="00115E20"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br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 w:rsidR="00115E20">
            <w:rPr>
              <w:rFonts w:cs="Arial"/>
              <w:noProof/>
              <w:color w:val="000000"/>
              <w:spacing w:val="-1"/>
              <w:sz w:val="15"/>
              <w:szCs w:val="15"/>
            </w:rPr>
            <w:t>120 Chalk Street</w:t>
          </w:r>
          <w:r w:rsidR="00115E20"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, Lutwyche QLD 4030 </w:t>
          </w:r>
          <w:r w:rsidR="00115E20"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br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ab/>
          </w:r>
          <w:r w:rsidR="00115E20"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PO Box 845 Lutwyche QLD 4030 </w:t>
          </w:r>
        </w:p>
      </w:tc>
    </w:tr>
    <w:tr w:rsidR="00115E20" w:rsidRPr="0065480B" w14:paraId="0D7D8ED0" w14:textId="77777777" w:rsidTr="00246285">
      <w:trPr>
        <w:trHeight w:val="397"/>
      </w:trPr>
      <w:tc>
        <w:tcPr>
          <w:tcW w:w="8013" w:type="dxa"/>
        </w:tcPr>
        <w:p w14:paraId="511A0B5D" w14:textId="159BAC8D" w:rsidR="00115E20" w:rsidRPr="0065480B" w:rsidRDefault="00246285" w:rsidP="00971F58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ab/>
          </w:r>
          <w:r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ab/>
          </w:r>
          <w:r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ab/>
          </w:r>
          <w:r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ab/>
          </w:r>
          <w:r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ab/>
          </w:r>
          <w:r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ab/>
          </w:r>
          <w:r w:rsidR="00115E20" w:rsidRPr="00254817"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 xml:space="preserve">t </w:t>
          </w:r>
          <w:r w:rsidR="00115E20"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07 3630 7300 </w:t>
          </w:r>
        </w:p>
      </w:tc>
    </w:tr>
  </w:tbl>
  <w:p w14:paraId="24DC7F3B" w14:textId="74C00E8E" w:rsidR="007B01B9" w:rsidRDefault="00890770" w:rsidP="002F1F10">
    <w:pPr>
      <w:pStyle w:val="Footer"/>
      <w:jc w:val="center"/>
      <w:rPr>
        <w:sz w:val="15"/>
        <w:szCs w:val="15"/>
      </w:rPr>
    </w:pPr>
    <w:r>
      <w:rPr>
        <w:noProof/>
        <w:sz w:val="15"/>
        <w:szCs w:val="15"/>
        <w:lang w:eastAsia="en-AU"/>
      </w:rPr>
      <w:drawing>
        <wp:anchor distT="0" distB="0" distL="114300" distR="114300" simplePos="0" relativeHeight="251658241" behindDoc="1" locked="0" layoutInCell="1" allowOverlap="1" wp14:anchorId="06FB48E3" wp14:editId="156A9BB2">
          <wp:simplePos x="0" y="0"/>
          <wp:positionH relativeFrom="column">
            <wp:posOffset>-6353298</wp:posOffset>
          </wp:positionH>
          <wp:positionV relativeFrom="paragraph">
            <wp:posOffset>-796281</wp:posOffset>
          </wp:positionV>
          <wp:extent cx="10234056" cy="819150"/>
          <wp:effectExtent l="0" t="0" r="0" b="0"/>
          <wp:wrapNone/>
          <wp:docPr id="4" name="Picture 4" descr="C:\Users\HannahP\AppData\Local\Microsoft\Windows\INetCache\Content.Word\TRAVELLING TRACKS - FULL COLOUR - PHN 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annahP\AppData\Local\Microsoft\Windows\INetCache\Content.Word\TRAVELLING TRACKS - FULL COLOUR - PHN BLU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34056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1F10"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1150A" w14:textId="77777777" w:rsidR="004D0A78" w:rsidRDefault="004D0A78" w:rsidP="0065480B">
      <w:pPr>
        <w:spacing w:after="0" w:line="240" w:lineRule="auto"/>
      </w:pPr>
      <w:r>
        <w:separator/>
      </w:r>
    </w:p>
  </w:footnote>
  <w:footnote w:type="continuationSeparator" w:id="0">
    <w:p w14:paraId="5CC993DA" w14:textId="77777777" w:rsidR="004D0A78" w:rsidRDefault="004D0A78" w:rsidP="00654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942C0F6" w:rsidR="004E559A" w:rsidRDefault="00782187">
    <w:pPr>
      <w:pStyle w:val="Header"/>
    </w:pPr>
    <w:r w:rsidRPr="009C7B11"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40F196FA" wp14:editId="595F7A88">
          <wp:simplePos x="0" y="0"/>
          <wp:positionH relativeFrom="margin">
            <wp:align>right</wp:align>
          </wp:positionH>
          <wp:positionV relativeFrom="paragraph">
            <wp:posOffset>-48136</wp:posOffset>
          </wp:positionV>
          <wp:extent cx="1618792" cy="1029070"/>
          <wp:effectExtent l="0" t="0" r="635" b="0"/>
          <wp:wrapNone/>
          <wp:docPr id="14" name="Picture 14" descr="A picture containing text, font, screenshot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A picture containing text, font, screenshot, graphic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792" cy="1029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B71466"/>
    <w:multiLevelType w:val="multilevel"/>
    <w:tmpl w:val="6A547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8E05C4"/>
    <w:multiLevelType w:val="hybridMultilevel"/>
    <w:tmpl w:val="D71CD0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DD3875"/>
    <w:multiLevelType w:val="hybridMultilevel"/>
    <w:tmpl w:val="5E7AEDD6"/>
    <w:lvl w:ilvl="0" w:tplc="5816B058">
      <w:start w:val="1"/>
      <w:numFmt w:val="bullet"/>
      <w:lvlText w:val="•"/>
      <w:lvlJc w:val="left"/>
      <w:pPr>
        <w:ind w:left="1800" w:hanging="360"/>
      </w:pPr>
      <w:rPr>
        <w:rFonts w:ascii="Roboto" w:eastAsia="Calibri" w:hAnsi="Roboto" w:cs="Calibri" w:hint="default"/>
        <w:color w:val="1995A3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10"/>
  </w:num>
  <w:num w:numId="3" w16cid:durableId="2021739728">
    <w:abstractNumId w:val="14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1675104440">
    <w:abstractNumId w:val="9"/>
  </w:num>
  <w:num w:numId="46" w16cid:durableId="1716000760">
    <w:abstractNumId w:val="13"/>
  </w:num>
  <w:num w:numId="47" w16cid:durableId="460277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1092D"/>
    <w:rsid w:val="00014A04"/>
    <w:rsid w:val="000303BC"/>
    <w:rsid w:val="0007044E"/>
    <w:rsid w:val="00080ACE"/>
    <w:rsid w:val="000D536B"/>
    <w:rsid w:val="000F04B3"/>
    <w:rsid w:val="000F5E06"/>
    <w:rsid w:val="00102C58"/>
    <w:rsid w:val="00115E20"/>
    <w:rsid w:val="0014038E"/>
    <w:rsid w:val="001547E5"/>
    <w:rsid w:val="001825D9"/>
    <w:rsid w:val="00194CEB"/>
    <w:rsid w:val="001C0AB5"/>
    <w:rsid w:val="001D53CF"/>
    <w:rsid w:val="001E1DC4"/>
    <w:rsid w:val="00217849"/>
    <w:rsid w:val="00221D7B"/>
    <w:rsid w:val="00243815"/>
    <w:rsid w:val="00246285"/>
    <w:rsid w:val="00253996"/>
    <w:rsid w:val="00262887"/>
    <w:rsid w:val="002B5409"/>
    <w:rsid w:val="002F1F10"/>
    <w:rsid w:val="002F2126"/>
    <w:rsid w:val="00310F0B"/>
    <w:rsid w:val="0031113C"/>
    <w:rsid w:val="00315AAD"/>
    <w:rsid w:val="00352758"/>
    <w:rsid w:val="003531D3"/>
    <w:rsid w:val="00364A44"/>
    <w:rsid w:val="00381FCC"/>
    <w:rsid w:val="003A0D70"/>
    <w:rsid w:val="003E396B"/>
    <w:rsid w:val="004675A8"/>
    <w:rsid w:val="00473EE8"/>
    <w:rsid w:val="004A0904"/>
    <w:rsid w:val="004D0A78"/>
    <w:rsid w:val="004E559A"/>
    <w:rsid w:val="004F102D"/>
    <w:rsid w:val="004F6C8B"/>
    <w:rsid w:val="00526BD6"/>
    <w:rsid w:val="00546E76"/>
    <w:rsid w:val="00582CF3"/>
    <w:rsid w:val="005B070B"/>
    <w:rsid w:val="005D45AB"/>
    <w:rsid w:val="005F3342"/>
    <w:rsid w:val="00617410"/>
    <w:rsid w:val="0063733A"/>
    <w:rsid w:val="0065480B"/>
    <w:rsid w:val="00663595"/>
    <w:rsid w:val="00670A84"/>
    <w:rsid w:val="00685B87"/>
    <w:rsid w:val="006A1897"/>
    <w:rsid w:val="006D007B"/>
    <w:rsid w:val="00702C86"/>
    <w:rsid w:val="00714155"/>
    <w:rsid w:val="007349FB"/>
    <w:rsid w:val="00736959"/>
    <w:rsid w:val="00760D20"/>
    <w:rsid w:val="0077700C"/>
    <w:rsid w:val="00782187"/>
    <w:rsid w:val="00782853"/>
    <w:rsid w:val="00795872"/>
    <w:rsid w:val="00797412"/>
    <w:rsid w:val="007B01B9"/>
    <w:rsid w:val="007B2400"/>
    <w:rsid w:val="007B2FDC"/>
    <w:rsid w:val="007D4EEA"/>
    <w:rsid w:val="0080451D"/>
    <w:rsid w:val="0084518A"/>
    <w:rsid w:val="00890770"/>
    <w:rsid w:val="008917D7"/>
    <w:rsid w:val="008C28E2"/>
    <w:rsid w:val="008D3E20"/>
    <w:rsid w:val="00903FFD"/>
    <w:rsid w:val="00931B98"/>
    <w:rsid w:val="009617FB"/>
    <w:rsid w:val="00970D98"/>
    <w:rsid w:val="009830B5"/>
    <w:rsid w:val="009B527D"/>
    <w:rsid w:val="009C7B11"/>
    <w:rsid w:val="009D1DB4"/>
    <w:rsid w:val="009D311F"/>
    <w:rsid w:val="009E356E"/>
    <w:rsid w:val="00A0299C"/>
    <w:rsid w:val="00A040BB"/>
    <w:rsid w:val="00A26B1E"/>
    <w:rsid w:val="00A436A8"/>
    <w:rsid w:val="00A440E6"/>
    <w:rsid w:val="00A4584D"/>
    <w:rsid w:val="00A64409"/>
    <w:rsid w:val="00A777AC"/>
    <w:rsid w:val="00A95D10"/>
    <w:rsid w:val="00AB4716"/>
    <w:rsid w:val="00B01613"/>
    <w:rsid w:val="00B02433"/>
    <w:rsid w:val="00B0688C"/>
    <w:rsid w:val="00B37650"/>
    <w:rsid w:val="00B63315"/>
    <w:rsid w:val="00B767EB"/>
    <w:rsid w:val="00BB0C9E"/>
    <w:rsid w:val="00BB7783"/>
    <w:rsid w:val="00BD5C98"/>
    <w:rsid w:val="00BF4B0B"/>
    <w:rsid w:val="00C218B4"/>
    <w:rsid w:val="00C25FF3"/>
    <w:rsid w:val="00C40DF2"/>
    <w:rsid w:val="00C61E7B"/>
    <w:rsid w:val="00CB4267"/>
    <w:rsid w:val="00CB5A5C"/>
    <w:rsid w:val="00CD2D1D"/>
    <w:rsid w:val="00CE6090"/>
    <w:rsid w:val="00CF7C21"/>
    <w:rsid w:val="00D241A4"/>
    <w:rsid w:val="00D50A09"/>
    <w:rsid w:val="00D64669"/>
    <w:rsid w:val="00DF1B77"/>
    <w:rsid w:val="00DF6587"/>
    <w:rsid w:val="00E22CDA"/>
    <w:rsid w:val="00E31C82"/>
    <w:rsid w:val="00E62BD0"/>
    <w:rsid w:val="00E65314"/>
    <w:rsid w:val="00E73815"/>
    <w:rsid w:val="00E85131"/>
    <w:rsid w:val="00EE22EF"/>
    <w:rsid w:val="00F533D2"/>
    <w:rsid w:val="00F57976"/>
    <w:rsid w:val="00FA0AB7"/>
    <w:rsid w:val="00FA1ADC"/>
    <w:rsid w:val="00FC4764"/>
    <w:rsid w:val="00FF0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4F102D"/>
    <w:pPr>
      <w:keepNext/>
      <w:keepLines/>
      <w:pBdr>
        <w:bottom w:val="single" w:sz="4" w:space="1" w:color="1B75BB" w:themeColor="accent2"/>
      </w:pBdr>
      <w:spacing w:before="1680" w:after="360" w:line="240" w:lineRule="auto"/>
      <w:outlineLvl w:val="0"/>
    </w:pPr>
    <w:rPr>
      <w:rFonts w:eastAsiaTheme="majorEastAsia" w:cstheme="majorBidi"/>
      <w:color w:val="1B75BB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0BBC3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3F6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2E5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F3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F3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102D"/>
    <w:rPr>
      <w:rFonts w:ascii="Arial" w:eastAsiaTheme="majorEastAsia" w:hAnsi="Arial" w:cstheme="majorBidi"/>
      <w:color w:val="1B75BB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0BBC3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,List Paragraph1,Recommendation,PHN Body,standard lewis,Figure_name,Numbered Indented Text,Bullet- First level,List NUmber,Listenabsatz1,lp1,List Paragraph11,NAST Quote,Bullet point,List Paragraph Number,L,Bullet Point,Bullet"/>
    <w:basedOn w:val="Normal"/>
    <w:link w:val="ListParagraphChar"/>
    <w:uiPriority w:val="34"/>
    <w:qFormat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1B75BB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1B75BB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003F6D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002E51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003F6D" w:themeColor="accent1"/>
      </w:pBdr>
      <w:spacing w:before="200" w:after="280"/>
      <w:ind w:left="936" w:right="936"/>
    </w:pPr>
    <w:rPr>
      <w:b/>
      <w:bCs/>
      <w:i/>
      <w:iCs/>
      <w:color w:val="003F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003F6D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003F6D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,List Paragraph1 Char,Recommendation Char,PHN Body Char,standard lewis Char,Figure_name Char,Numbered Indented Text Char,Bullet- First level Char,List NUmber Char,Listenabsatz1 Char,lp1 Char,List Paragraph11 Char,L Char"/>
    <w:basedOn w:val="DefaultParagraphFont"/>
    <w:link w:val="ListParagraph"/>
    <w:uiPriority w:val="34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001F36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001F36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002E51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003F6D" w:themeColor="accent1"/>
      <w:sz w:val="5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HN Colours 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003F6D"/>
      </a:accent1>
      <a:accent2>
        <a:srgbClr val="1B75BB"/>
      </a:accent2>
      <a:accent3>
        <a:srgbClr val="00BBC3"/>
      </a:accent3>
      <a:accent4>
        <a:srgbClr val="37B349"/>
      </a:accent4>
      <a:accent5>
        <a:srgbClr val="F6921E"/>
      </a:accent5>
      <a:accent6>
        <a:srgbClr val="662C91"/>
      </a:accent6>
      <a:hlink>
        <a:srgbClr val="0563C1"/>
      </a:hlink>
      <a:folHlink>
        <a:srgbClr val="954F72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5041F4208234EAE5DEAB70F41B41A" ma:contentTypeVersion="18" ma:contentTypeDescription="Create a new document." ma:contentTypeScope="" ma:versionID="bbe9c91d618b446ad408eab75f1f19fa">
  <xsd:schema xmlns:xsd="http://www.w3.org/2001/XMLSchema" xmlns:xs="http://www.w3.org/2001/XMLSchema" xmlns:p="http://schemas.microsoft.com/office/2006/metadata/properties" xmlns:ns2="667a265b-1647-4a4c-8ce5-35b18b48bec1" xmlns:ns3="8d027909-a72e-4cba-b0d7-b9fc850e636e" xmlns:ns4="41d1716c-9572-42d3-b4bd-88656f632ec3" targetNamespace="http://schemas.microsoft.com/office/2006/metadata/properties" ma:root="true" ma:fieldsID="b518829ac5317a640519037aafbb7c97" ns2:_="" ns3:_="" ns4:_="">
    <xsd:import namespace="667a265b-1647-4a4c-8ce5-35b18b48bec1"/>
    <xsd:import namespace="8d027909-a72e-4cba-b0d7-b9fc850e636e"/>
    <xsd:import namespace="41d1716c-9572-42d3-b4bd-88656f632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Libbysignaturepageincluded" minOccurs="0"/>
                <xsd:element ref="ns2:MediaServiceObjectDetectorVersions" minOccurs="0"/>
                <xsd:element ref="ns2:MediaServiceSearchProperties" minOccurs="0"/>
                <xsd:element ref="ns2:date_x002f_time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7a265b-1647-4a4c-8ce5-35b18b48be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85a847b-6e58-404e-ba6a-6574a7c9e4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ibbysignaturepageincluded" ma:index="24" nillable="true" ma:displayName="Libby signature page included" ma:default="0" ma:format="Dropdown" ma:internalName="Libbysignaturepageincluded">
      <xsd:simpleType>
        <xsd:restriction base="dms:Boolean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_x002f_time" ma:index="27" nillable="true" ma:displayName="date/time" ma:format="DateTime" ma:internalName="date_x002f_time">
      <xsd:simpleType>
        <xsd:restriction base="dms:DateTim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27909-a72e-4cba-b0d7-b9fc850e636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1716c-9572-42d3-b4bd-88656f632ec3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c03555b-cc2a-4c3a-a932-6a4c665ed67f}" ma:internalName="TaxCatchAll" ma:showField="CatchAllData" ma:web="41d1716c-9572-42d3-b4bd-88656f632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bbysignaturepageincluded xmlns="667a265b-1647-4a4c-8ce5-35b18b48bec1">false</Libbysignaturepageincluded>
    <TaxCatchAll xmlns="41d1716c-9572-42d3-b4bd-88656f632ec3" xsi:nil="true"/>
    <lcf76f155ced4ddcb4097134ff3c332f xmlns="667a265b-1647-4a4c-8ce5-35b18b48bec1">
      <Terms xmlns="http://schemas.microsoft.com/office/infopath/2007/PartnerControls"/>
    </lcf76f155ced4ddcb4097134ff3c332f>
    <date_x002f_time xmlns="667a265b-1647-4a4c-8ce5-35b18b48bec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68AC86-643C-47BE-9E9F-E48914A61837}"/>
</file>

<file path=customXml/itemProps3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667a265b-1647-4a4c-8ce5-35b18b48bec1"/>
    <ds:schemaRef ds:uri="41d1716c-9572-42d3-b4bd-88656f632ec3"/>
  </ds:schemaRefs>
</ds:datastoreItem>
</file>

<file path=customXml/itemProps4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Jennifer Roush</cp:lastModifiedBy>
  <cp:revision>11</cp:revision>
  <cp:lastPrinted>2015-08-24T00:46:00Z</cp:lastPrinted>
  <dcterms:created xsi:type="dcterms:W3CDTF">2025-06-20T00:16:00Z</dcterms:created>
  <dcterms:modified xsi:type="dcterms:W3CDTF">2025-06-20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4491600</vt:r8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Approved">
    <vt:bool>false</vt:bool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ContentTypeId">
    <vt:lpwstr>0x010100DE65041F4208234EAE5DEAB70F41B41A</vt:lpwstr>
  </property>
  <property fmtid="{D5CDD505-2E9C-101B-9397-08002B2CF9AE}" pid="9" name="MediaServiceImageTags">
    <vt:lpwstr/>
  </property>
</Properties>
</file>